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BFD" w:rsidRDefault="007A0B60">
      <w:pPr>
        <w:rPr>
          <w:b/>
          <w:bCs/>
        </w:rPr>
      </w:pPr>
      <w:r w:rsidRPr="007A0B60">
        <w:rPr>
          <w:b/>
          <w:bCs/>
        </w:rPr>
        <w:t>Feature vector for our dataset:</w:t>
      </w:r>
    </w:p>
    <w:p w:rsidR="007A0B60" w:rsidRDefault="007A0B60" w:rsidP="007A0B60">
      <w:pPr>
        <w:pStyle w:val="ListParagraph"/>
        <w:numPr>
          <w:ilvl w:val="0"/>
          <w:numId w:val="1"/>
        </w:numPr>
      </w:pPr>
      <w:r>
        <w:t>Number of words</w:t>
      </w:r>
    </w:p>
    <w:p w:rsidR="007A0B60" w:rsidRDefault="007A0B60" w:rsidP="007A0B60">
      <w:pPr>
        <w:pStyle w:val="ListParagraph"/>
        <w:numPr>
          <w:ilvl w:val="0"/>
          <w:numId w:val="1"/>
        </w:numPr>
      </w:pPr>
      <w:proofErr w:type="spellStart"/>
      <w:r>
        <w:t>isCapatilized</w:t>
      </w:r>
      <w:proofErr w:type="spellEnd"/>
    </w:p>
    <w:p w:rsidR="00593597" w:rsidRDefault="00593597" w:rsidP="007A0B60">
      <w:pPr>
        <w:pStyle w:val="ListParagraph"/>
        <w:numPr>
          <w:ilvl w:val="0"/>
          <w:numId w:val="1"/>
        </w:numPr>
      </w:pPr>
      <w:r>
        <w:t xml:space="preserve">if a word contains / or – </w:t>
      </w:r>
    </w:p>
    <w:p w:rsidR="00593597" w:rsidRDefault="00593597" w:rsidP="007A0B60">
      <w:pPr>
        <w:pStyle w:val="ListParagraph"/>
        <w:numPr>
          <w:ilvl w:val="0"/>
          <w:numId w:val="1"/>
        </w:numPr>
      </w:pPr>
      <w:r>
        <w:t xml:space="preserve">digits </w:t>
      </w:r>
    </w:p>
    <w:p w:rsidR="00593597" w:rsidRDefault="00593597" w:rsidP="0091127D">
      <w:pPr>
        <w:pStyle w:val="ListParagraph"/>
        <w:numPr>
          <w:ilvl w:val="0"/>
          <w:numId w:val="1"/>
        </w:numPr>
      </w:pPr>
      <w:r>
        <w:t xml:space="preserve">capitalized characters. </w:t>
      </w:r>
    </w:p>
    <w:p w:rsidR="007A0B60" w:rsidRDefault="007A0B60" w:rsidP="0091127D">
      <w:pPr>
        <w:pStyle w:val="ListParagraph"/>
        <w:numPr>
          <w:ilvl w:val="0"/>
          <w:numId w:val="1"/>
        </w:numPr>
      </w:pPr>
      <w:r>
        <w:t>Starts with a brand name? [Dictionary of brand name]</w:t>
      </w:r>
    </w:p>
    <w:p w:rsidR="007A0B60" w:rsidRDefault="007A0B60" w:rsidP="007A0B60">
      <w:pPr>
        <w:pStyle w:val="ListParagraph"/>
        <w:numPr>
          <w:ilvl w:val="0"/>
          <w:numId w:val="1"/>
        </w:numPr>
      </w:pPr>
      <w:r>
        <w:t>Special word like laptop/notebook/tablet/desktop</w:t>
      </w:r>
    </w:p>
    <w:p w:rsidR="007A0B60" w:rsidRDefault="007A0B60" w:rsidP="007A0B60">
      <w:pPr>
        <w:pStyle w:val="ListParagraph"/>
        <w:numPr>
          <w:ilvl w:val="1"/>
          <w:numId w:val="1"/>
        </w:numPr>
      </w:pPr>
      <w:r>
        <w:t>One issue point</w:t>
      </w:r>
      <w:bookmarkStart w:id="0" w:name="_GoBack"/>
      <w:bookmarkEnd w:id="0"/>
      <w:r>
        <w:t>ed</w:t>
      </w:r>
    </w:p>
    <w:p w:rsidR="007A0B60" w:rsidRDefault="007A0B60" w:rsidP="007A0B60">
      <w:pPr>
        <w:pStyle w:val="ListParagraph"/>
        <w:numPr>
          <w:ilvl w:val="0"/>
          <w:numId w:val="1"/>
        </w:numPr>
      </w:pPr>
      <w:proofErr w:type="gramStart"/>
      <w:r>
        <w:t xml:space="preserve">Parenthesis </w:t>
      </w:r>
      <w:r w:rsidR="00593597">
        <w:t xml:space="preserve"> (</w:t>
      </w:r>
      <w:proofErr w:type="gramEnd"/>
      <w:r w:rsidR="00593597">
        <w:t>)</w:t>
      </w:r>
    </w:p>
    <w:p w:rsidR="007A0B60" w:rsidRDefault="007A0B60" w:rsidP="007A0B60">
      <w:pPr>
        <w:pStyle w:val="ListParagraph"/>
        <w:numPr>
          <w:ilvl w:val="0"/>
          <w:numId w:val="1"/>
        </w:numPr>
      </w:pPr>
      <w:r>
        <w:t>A string of alphanumeric characters separated by ‘-’</w:t>
      </w:r>
    </w:p>
    <w:p w:rsidR="0027108F" w:rsidRDefault="0027108F" w:rsidP="007A0B60">
      <w:pPr>
        <w:pStyle w:val="ListParagraph"/>
        <w:numPr>
          <w:ilvl w:val="0"/>
          <w:numId w:val="1"/>
        </w:numPr>
      </w:pPr>
      <w:r>
        <w:t xml:space="preserve">Year </w:t>
      </w:r>
      <w:r w:rsidR="00593597">
        <w:t>dictionary</w:t>
      </w:r>
    </w:p>
    <w:p w:rsidR="0027108F" w:rsidRDefault="0027108F" w:rsidP="007A0B60">
      <w:pPr>
        <w:pStyle w:val="ListParagraph"/>
        <w:numPr>
          <w:ilvl w:val="0"/>
          <w:numId w:val="1"/>
        </w:numPr>
      </w:pPr>
      <w:r>
        <w:t>Inch</w:t>
      </w:r>
      <w:r w:rsidR="008646E8">
        <w:t xml:space="preserve"> “/inch/inches/x</w:t>
      </w:r>
    </w:p>
    <w:p w:rsidR="0027108F" w:rsidRDefault="0027108F" w:rsidP="007A0B60">
      <w:pPr>
        <w:pStyle w:val="ListParagraph"/>
        <w:numPr>
          <w:ilvl w:val="0"/>
          <w:numId w:val="1"/>
        </w:numPr>
      </w:pPr>
      <w:r>
        <w:t>Core</w:t>
      </w:r>
      <w:r w:rsidR="008646E8">
        <w:t xml:space="preserve"> </w:t>
      </w:r>
    </w:p>
    <w:p w:rsidR="0027108F" w:rsidRDefault="0027108F" w:rsidP="007A0B60">
      <w:pPr>
        <w:pStyle w:val="ListParagraph"/>
        <w:numPr>
          <w:ilvl w:val="0"/>
          <w:numId w:val="1"/>
        </w:numPr>
      </w:pPr>
      <w:r>
        <w:t>Starts with lowercase ‘</w:t>
      </w:r>
      <w:proofErr w:type="spellStart"/>
      <w:r>
        <w:t>i</w:t>
      </w:r>
      <w:proofErr w:type="spellEnd"/>
      <w:r>
        <w:t>’</w:t>
      </w:r>
    </w:p>
    <w:p w:rsidR="0027108F" w:rsidRDefault="0027108F" w:rsidP="007A0B60">
      <w:pPr>
        <w:pStyle w:val="ListParagraph"/>
        <w:numPr>
          <w:ilvl w:val="0"/>
          <w:numId w:val="1"/>
        </w:numPr>
      </w:pPr>
      <w:r>
        <w:t>Two capitalized words concatenated in one string</w:t>
      </w:r>
    </w:p>
    <w:p w:rsidR="0027108F" w:rsidRDefault="0027108F" w:rsidP="0027108F">
      <w:pPr>
        <w:pStyle w:val="ListParagraph"/>
      </w:pPr>
    </w:p>
    <w:p w:rsidR="0027108F" w:rsidRPr="0027108F" w:rsidRDefault="0027108F" w:rsidP="0027108F">
      <w:pPr>
        <w:rPr>
          <w:b/>
          <w:bCs/>
        </w:rPr>
      </w:pPr>
      <w:r w:rsidRPr="0027108F">
        <w:rPr>
          <w:b/>
          <w:bCs/>
        </w:rPr>
        <w:t xml:space="preserve">Dictionary idea: </w:t>
      </w:r>
    </w:p>
    <w:p w:rsidR="0027108F" w:rsidRDefault="0027108F" w:rsidP="0027108F">
      <w:r>
        <w:t>Only brand name</w:t>
      </w:r>
    </w:p>
    <w:p w:rsidR="0027108F" w:rsidRDefault="0027108F" w:rsidP="0027108F">
      <w:r>
        <w:t>Most common name of the series</w:t>
      </w:r>
    </w:p>
    <w:p w:rsidR="0027108F" w:rsidRPr="007A0B60" w:rsidRDefault="0027108F" w:rsidP="0027108F">
      <w:r>
        <w:t xml:space="preserve"> </w:t>
      </w:r>
    </w:p>
    <w:sectPr w:rsidR="0027108F" w:rsidRPr="007A0B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3E0D15"/>
    <w:multiLevelType w:val="hybridMultilevel"/>
    <w:tmpl w:val="263AE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2MzCxNzUzNDIwNDCyUdpeDU4uLM/DyQAqNaAEsdtVQsAAAA"/>
  </w:docVars>
  <w:rsids>
    <w:rsidRoot w:val="002C4073"/>
    <w:rsid w:val="0027108F"/>
    <w:rsid w:val="002C4073"/>
    <w:rsid w:val="00593597"/>
    <w:rsid w:val="006F5BFD"/>
    <w:rsid w:val="007A0B60"/>
    <w:rsid w:val="0086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92C65"/>
  <w15:chartTrackingRefBased/>
  <w15:docId w15:val="{069DE241-620F-4A92-8056-6CD9E76E0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B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siah islam</dc:creator>
  <cp:keywords/>
  <dc:description/>
  <cp:lastModifiedBy>nafsiah islam</cp:lastModifiedBy>
  <cp:revision>3</cp:revision>
  <dcterms:created xsi:type="dcterms:W3CDTF">2017-02-10T21:47:00Z</dcterms:created>
  <dcterms:modified xsi:type="dcterms:W3CDTF">2017-02-14T22:24:00Z</dcterms:modified>
</cp:coreProperties>
</file>